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CADB5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42CADB6" w14:textId="23ECE8E8" w:rsidR="000F2C4C" w:rsidRPr="00AE5AF1" w:rsidRDefault="00AE5A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42CADB7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B8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B9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Contact Name</w:t>
      </w:r>
    </w:p>
    <w:p w14:paraId="742CADBA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Address</w:t>
      </w:r>
    </w:p>
    <w:p w14:paraId="742CADBB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Address2</w:t>
      </w:r>
    </w:p>
    <w:p w14:paraId="3B67C6A2" w14:textId="77777777" w:rsid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 xml:space="preserve">City, </w:t>
      </w:r>
    </w:p>
    <w:p w14:paraId="742CADBC" w14:textId="52AFC00E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State/Province</w:t>
      </w:r>
    </w:p>
    <w:p w14:paraId="742CADBD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Zip/Postal Code</w:t>
      </w:r>
    </w:p>
    <w:p w14:paraId="742CADBE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42CADC0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42CADC1" w14:textId="2EEA42C1" w:rsidR="000F2C4C" w:rsidRPr="00A545AE" w:rsidRDefault="00AE5A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BB00F5" w:rsidRPr="00AE5AF1">
        <w:rPr>
          <w:rFonts w:eastAsia="Arial"/>
          <w:b/>
          <w:color w:val="000000"/>
          <w:lang w:eastAsia="en-US" w:bidi="en-US"/>
        </w:rPr>
        <w:t xml:space="preserve">: </w:t>
      </w:r>
      <w:r w:rsidR="00BB00F5" w:rsidRPr="00A545AE">
        <w:rPr>
          <w:rFonts w:eastAsia="Arial"/>
          <w:b/>
          <w:noProof/>
          <w:lang w:eastAsia="en-US" w:bidi="en-US"/>
        </w:rPr>
        <w:t xml:space="preserve">LETTER OF APPRECIATION </w:t>
      </w:r>
    </w:p>
    <w:p w14:paraId="742CADC2" w14:textId="77777777" w:rsidR="000F2C4C" w:rsidRPr="00A545AE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42CADC3" w14:textId="77777777" w:rsidR="000F2C4C" w:rsidRPr="00A545AE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42CADC4" w14:textId="77777777" w:rsidR="000F2C4C" w:rsidRPr="00A545AE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A545AE">
        <w:rPr>
          <w:rFonts w:eastAsia="Arial"/>
          <w:noProof/>
          <w:color w:val="000000"/>
          <w:lang w:eastAsia="en-US" w:bidi="en-US"/>
        </w:rPr>
        <w:t>Dear [CONTACT NAME],</w:t>
      </w:r>
    </w:p>
    <w:p w14:paraId="742CADC5" w14:textId="77777777" w:rsidR="000F2C4C" w:rsidRPr="00A545AE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742CADC6" w14:textId="35A53BFC" w:rsidR="000F2C4C" w:rsidRPr="00C538F9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our e</w:t>
      </w:r>
      <w:r w:rsidR="009522CE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gerness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and your ability to </w:t>
      </w:r>
      <w:r w:rsidR="009522CE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nspire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your employees have resulted in a </w:t>
      </w:r>
      <w:r w:rsidR="009522CE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substantial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A405DD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growth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in </w:t>
      </w:r>
      <w:r w:rsidR="00796B9E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profitability 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and</w:t>
      </w:r>
      <w:r w:rsidR="00796B9E" w:rsidRPr="00796B9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796B9E"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roductivity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in </w:t>
      </w:r>
      <w:r w:rsidRPr="00A545AE">
        <w:rPr>
          <w:rFonts w:eastAsia="Arial"/>
          <w:noProof/>
          <w:color w:val="000000"/>
          <w:lang w:eastAsia="en-US" w:bidi="en-US"/>
        </w:rPr>
        <w:t>[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EPARTMENT</w:t>
      </w:r>
      <w:r w:rsidRPr="00A545AE">
        <w:rPr>
          <w:rFonts w:eastAsia="Arial"/>
          <w:noProof/>
          <w:color w:val="000000"/>
          <w:lang w:eastAsia="en-US" w:bidi="en-US"/>
        </w:rPr>
        <w:t>]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. [YOUR COMPANY NAME] is very pleased to </w:t>
      </w:r>
      <w:r w:rsidR="00796B9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have</w:t>
      </w:r>
      <w:r w:rsidRPr="00A545A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you among our talented team. We truly appreciate</w:t>
      </w:r>
      <w:r w:rsidRPr="00AE5AF1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you</w:t>
      </w:r>
      <w:r w:rsidR="00021C1E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r</w:t>
      </w:r>
      <w:r w:rsidRPr="00AE5AF1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 </w:t>
      </w:r>
      <w:r w:rsidRPr="00C538F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hard work and effort. </w:t>
      </w:r>
    </w:p>
    <w:p w14:paraId="742CADC7" w14:textId="77777777" w:rsidR="000F2C4C" w:rsidRPr="00C538F9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</w:pPr>
    </w:p>
    <w:p w14:paraId="742CADC8" w14:textId="5B896CC9" w:rsidR="000F2C4C" w:rsidRPr="00AE5AF1" w:rsidRDefault="00C538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Y</w:t>
      </w:r>
      <w:r w:rsidRPr="00C538F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ou would certainly be a prime candidate </w:t>
      </w:r>
      <w:r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i</w:t>
      </w:r>
      <w:r w:rsidR="00BB00F5" w:rsidRPr="00C538F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f we had an award to give</w:t>
      </w:r>
      <w:r w:rsidR="002A1482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.</w:t>
      </w:r>
      <w:r w:rsidR="00BB00F5" w:rsidRPr="00C538F9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 xml:space="preserve"> </w:t>
      </w:r>
      <w:r w:rsidR="00BB00F5" w:rsidRPr="00ED26E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Please accept my sincerest a</w:t>
      </w:r>
      <w:r w:rsidR="00ED26EE" w:rsidRPr="00ED26E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d</w:t>
      </w:r>
      <w:r w:rsidR="00ED26E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mira</w:t>
      </w:r>
      <w:r w:rsidR="00BB00F5" w:rsidRPr="00ED26EE">
        <w:rPr>
          <w:rStyle w:val="HTMLTypewriter"/>
          <w:rFonts w:ascii="Times New Roman" w:eastAsia="Arial" w:hAnsi="Times New Roman" w:cs="Times New Roman"/>
          <w:noProof/>
          <w:sz w:val="24"/>
          <w:szCs w:val="24"/>
          <w:lang w:val="en-GB" w:eastAsia="en-US" w:bidi="en-US"/>
        </w:rPr>
        <w:t>tion for the fine job you are doing.</w:t>
      </w:r>
    </w:p>
    <w:p w14:paraId="742CADC9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742CADCA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</w:p>
    <w:p w14:paraId="742CADCB" w14:textId="25ACCADA" w:rsidR="000F2C4C" w:rsidRPr="00AE5AF1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,</w:t>
      </w:r>
    </w:p>
    <w:p w14:paraId="742CADCC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CD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CE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CF" w14:textId="70EEC2C4" w:rsidR="000F2C4C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B2D48A" w14:textId="71906502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B7FE461" w14:textId="04693163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29855C4" w14:textId="391F1FE3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171F94" w14:textId="642361FB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C72C5B5" w14:textId="1A177D55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2FF1C9" w14:textId="545B5F92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06E3CAE" w14:textId="301AB47B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8AA149" w14:textId="605A35C0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CCE47B" w14:textId="72664BCD" w:rsidR="00021C1E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976E0E5" w14:textId="77777777" w:rsidR="00021C1E" w:rsidRPr="00AE5AF1" w:rsidRDefault="00021C1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2CADD0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AE5AF1">
        <w:rPr>
          <w:rFonts w:eastAsia="Arial"/>
          <w:lang w:eastAsia="en-US" w:bidi="en-US"/>
        </w:rPr>
        <w:t>[YOUR NAME]</w:t>
      </w:r>
    </w:p>
    <w:p w14:paraId="742CADD1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E5AF1">
        <w:rPr>
          <w:rFonts w:eastAsia="Arial"/>
          <w:color w:val="000000"/>
          <w:lang w:eastAsia="en-US" w:bidi="en-US"/>
        </w:rPr>
        <w:t>[YOUR TITLE]</w:t>
      </w:r>
    </w:p>
    <w:p w14:paraId="742CADD2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E5AF1">
        <w:rPr>
          <w:rFonts w:eastAsia="Arial"/>
          <w:color w:val="000000"/>
          <w:lang w:eastAsia="en-US" w:bidi="en-US"/>
        </w:rPr>
        <w:t>[YOUR PHONE NUMBER]</w:t>
      </w:r>
    </w:p>
    <w:p w14:paraId="742CADD3" w14:textId="77777777" w:rsidR="000F2C4C" w:rsidRPr="00AE5AF1" w:rsidRDefault="00BB00F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E5AF1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42CADD4" w14:textId="77777777" w:rsidR="000F2C4C" w:rsidRPr="00AE5AF1" w:rsidRDefault="000F2C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0F2C4C" w:rsidRPr="00AE5AF1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CFD2A" w14:textId="77777777" w:rsidR="00103422" w:rsidRDefault="00103422">
      <w:r>
        <w:separator/>
      </w:r>
    </w:p>
  </w:endnote>
  <w:endnote w:type="continuationSeparator" w:id="0">
    <w:p w14:paraId="08B3AE0E" w14:textId="77777777" w:rsidR="00103422" w:rsidRDefault="00103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CADDD" w14:textId="77777777" w:rsidR="000F2C4C" w:rsidRDefault="00BB00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42CADDE" w14:textId="77777777" w:rsidR="000F2C4C" w:rsidRDefault="00BB00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42CADDF" w14:textId="77777777" w:rsidR="000F2C4C" w:rsidRDefault="00BB00F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42CADE0" w14:textId="77777777" w:rsidR="000F2C4C" w:rsidRDefault="006A6F9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BB00F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407B67" w14:textId="77777777" w:rsidR="00103422" w:rsidRDefault="00103422">
      <w:r>
        <w:separator/>
      </w:r>
    </w:p>
  </w:footnote>
  <w:footnote w:type="continuationSeparator" w:id="0">
    <w:p w14:paraId="2D527CC8" w14:textId="77777777" w:rsidR="00103422" w:rsidRDefault="001034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CADDC" w14:textId="77777777" w:rsidR="000F2C4C" w:rsidRDefault="000F2C4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jcyMzK3NDYwMzBQ0lEKTi0uzszPAykwrgUA2yeo7CwAAAA="/>
    <w:docVar w:name="Description" w:val="Want to send a letter of appreciation to an employee? Try this template. Browse other human resources templates related to motivating your staff here. https://www.templateguru.co.za/documents/motivation/"/>
    <w:docVar w:name="Excerpt" w:val="Your eagerness and your ability to inspire your employees have resulted in a substantial growth in productivity and profitability in [DEPARTMENT]. [YOUR COMPANY NAME] is very pleased to count you among our talented team. We truly appreciate your hard work and effort."/>
    <w:docVar w:name="Source" w:val="www.coursehero.com"/>
    <w:docVar w:name="Tags" w:val="letter of appreciation,Human resources, legal documents, business documents, entrepreneur, entrepreneurship"/>
  </w:docVars>
  <w:rsids>
    <w:rsidRoot w:val="000F2C4C"/>
    <w:rsid w:val="00021C1E"/>
    <w:rsid w:val="000F2C4C"/>
    <w:rsid w:val="00103422"/>
    <w:rsid w:val="002A1482"/>
    <w:rsid w:val="005909D1"/>
    <w:rsid w:val="006628BD"/>
    <w:rsid w:val="006A6F9B"/>
    <w:rsid w:val="00796B9E"/>
    <w:rsid w:val="007F300A"/>
    <w:rsid w:val="008B3007"/>
    <w:rsid w:val="00906209"/>
    <w:rsid w:val="009522CE"/>
    <w:rsid w:val="00A405DD"/>
    <w:rsid w:val="00A545AE"/>
    <w:rsid w:val="00AE5AF1"/>
    <w:rsid w:val="00BB00F5"/>
    <w:rsid w:val="00C538F9"/>
    <w:rsid w:val="00EA1612"/>
    <w:rsid w:val="00EB4E4B"/>
    <w:rsid w:val="00ED26EE"/>
    <w:rsid w:val="00FA3B62"/>
    <w:rsid w:val="00FE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CAD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8B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007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007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B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B9E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4</Words>
  <Characters>521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0:09:00Z</dcterms:created>
  <dcterms:modified xsi:type="dcterms:W3CDTF">2019-10-21T19:09:00Z</dcterms:modified>
  <cp:category/>
</cp:coreProperties>
</file>